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 (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 (8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3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4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4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5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1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7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6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1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14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7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 (1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DR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For each antimicrobial: Non-susceptible isolate prevalence (number of isolates tested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P-value from Cochran-Armitage test for trend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2007 was excluded because fewer than 30 isolates were available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Multidrug Resistance prevalence (number of MDR isolate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6:53:34Z</dcterms:created>
  <dcterms:modified xsi:type="dcterms:W3CDTF">2023-06-29T16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